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f5bf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29" Target="https://www.opensource.org/docs/osd"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26:36Z</dcterms:created>
  <dcterms:modified xsi:type="dcterms:W3CDTF">2025-12-11T15:26:36Z</dcterms:modified>
</cp:coreProperties>
</file>